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8895CE9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>
        <w:rPr>
          <w:rFonts w:ascii="Times New Roman" w:hAnsi="Times New Roman" w:cs="Times New Roman"/>
          <w:b/>
          <w:sz w:val="32"/>
          <w:szCs w:val="32"/>
        </w:rPr>
        <w:t>C-DAC Mumbai</w:t>
      </w:r>
      <w:r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68C9B1BB">
      <w:pPr>
        <w:spacing w:after="0" w:line="240" w:lineRule="auto"/>
        <w:rPr>
          <w:b/>
        </w:rPr>
      </w:pPr>
    </w:p>
    <w:p w14:paraId="1D63215F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231463F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Assignment 1</w:t>
      </w:r>
    </w:p>
    <w:p w14:paraId="01F102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b/>
          <w:sz w:val="24"/>
          <w:szCs w:val="24"/>
        </w:rPr>
        <w:t>Solve the assignment  with following  thing to be added in each question.</w:t>
      </w:r>
    </w:p>
    <w:p w14:paraId="61D922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-Program</w:t>
      </w:r>
    </w:p>
    <w:p w14:paraId="43A8F83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-Flow chart</w:t>
      </w:r>
    </w:p>
    <w:p w14:paraId="420F1D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-Explanation</w:t>
      </w:r>
    </w:p>
    <w:p w14:paraId="17B8C7B0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-Outpu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DA1804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-Time and Space complexity</w:t>
      </w:r>
    </w:p>
    <w:p w14:paraId="113E4F9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55F02299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79E2B68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Printing Patterns</w:t>
      </w:r>
    </w:p>
    <w:p w14:paraId="5B8F7DA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print patterns such as a right triangle of stars.</w:t>
      </w:r>
    </w:p>
    <w:p w14:paraId="67FA835C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4F08268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07068D8F">
      <w:pPr>
        <w:spacing w:after="0" w:line="240" w:lineRule="auto"/>
        <w:rPr>
          <w:rFonts w:ascii="Times New Roman" w:hAnsi="Times New Roman" w:cs="Times New Roman"/>
        </w:rPr>
      </w:pPr>
    </w:p>
    <w:p w14:paraId="30F0448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n = 3</w:t>
      </w:r>
    </w:p>
    <w:p w14:paraId="1CE9E3E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53109E8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</w:p>
    <w:p w14:paraId="71D4F83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</w:t>
      </w:r>
    </w:p>
    <w:p w14:paraId="5E20891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*</w:t>
      </w:r>
    </w:p>
    <w:p w14:paraId="7D93D76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n = 5</w:t>
      </w:r>
    </w:p>
    <w:p w14:paraId="77C9895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46FD4D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</w:p>
    <w:p w14:paraId="78F3035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</w:t>
      </w:r>
    </w:p>
    <w:p w14:paraId="3D8D84B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*</w:t>
      </w:r>
    </w:p>
    <w:p w14:paraId="30A82343">
      <w:pPr>
        <w:pBdr>
          <w:bottom w:val="dotted" w:color="auto" w:sz="24" w:space="0"/>
        </w:pBd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**</w:t>
      </w:r>
    </w:p>
    <w:p w14:paraId="64E23BF9">
      <w:pPr>
        <w:spacing w:after="0" w:line="240" w:lineRule="auto"/>
        <w:rPr>
          <w:rFonts w:ascii="Times New Roman" w:hAnsi="Times New Roman" w:cs="Times New Roman"/>
        </w:rPr>
      </w:pPr>
      <w:r>
        <w:drawing>
          <wp:inline distT="0" distB="0" distL="114300" distR="114300">
            <wp:extent cx="5932170" cy="3058160"/>
            <wp:effectExtent l="0" t="0" r="1143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2170" cy="305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527E5">
      <w:pPr>
        <w:spacing w:after="0" w:line="240" w:lineRule="auto"/>
        <w:rPr>
          <w:rFonts w:ascii="Times New Roman" w:hAnsi="Times New Roman" w:cs="Times New Roman"/>
        </w:rPr>
      </w:pPr>
    </w:p>
    <w:p w14:paraId="79422C6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 Remove Array Duplicates</w:t>
      </w:r>
    </w:p>
    <w:p w14:paraId="7BEE42A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2B7890E2">
      <w:pPr>
        <w:spacing w:after="0" w:line="240" w:lineRule="auto"/>
        <w:rPr>
          <w:rFonts w:ascii="Times New Roman" w:hAnsi="Times New Roman" w:cs="Times New Roman"/>
        </w:rPr>
      </w:pPr>
    </w:p>
    <w:p w14:paraId="0BDB917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6CBA9F1E">
      <w:pPr>
        <w:spacing w:after="0" w:line="240" w:lineRule="auto"/>
        <w:rPr>
          <w:rFonts w:ascii="Times New Roman" w:hAnsi="Times New Roman" w:cs="Times New Roman"/>
        </w:rPr>
      </w:pPr>
    </w:p>
    <w:p w14:paraId="3B18E2F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arr = [1, 1, 2]</w:t>
      </w:r>
    </w:p>
    <w:p w14:paraId="37E74E0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2</w:t>
      </w:r>
    </w:p>
    <w:p w14:paraId="5BEB003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arr = [0, 0, 1, 1, 2, 2, 3, 3]</w:t>
      </w:r>
    </w:p>
    <w:p w14:paraId="2C24F73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4</w:t>
      </w:r>
    </w:p>
    <w:p w14:paraId="162D1E64">
      <w:pPr>
        <w:spacing w:after="0" w:line="240" w:lineRule="auto"/>
        <w:rPr>
          <w:rFonts w:ascii="Times New Roman" w:hAnsi="Times New Roman" w:cs="Times New Roman"/>
        </w:rPr>
      </w:pPr>
      <w:r>
        <w:drawing>
          <wp:inline distT="0" distB="0" distL="114300" distR="114300">
            <wp:extent cx="5935345" cy="2741930"/>
            <wp:effectExtent l="0" t="0" r="825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274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810C3">
      <w:pPr>
        <w:spacing w:after="0" w:line="240" w:lineRule="auto"/>
        <w:rPr>
          <w:rFonts w:ascii="Times New Roman" w:hAnsi="Times New Roman" w:cs="Times New Roman"/>
        </w:rPr>
      </w:pPr>
    </w:p>
    <w:p w14:paraId="1F50321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 Remove White Spaces from String</w:t>
      </w:r>
    </w:p>
    <w:p w14:paraId="2680587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remove all white spaces from a given string.</w:t>
      </w:r>
    </w:p>
    <w:p w14:paraId="2F85CC52">
      <w:pPr>
        <w:spacing w:after="0" w:line="240" w:lineRule="auto"/>
        <w:rPr>
          <w:rFonts w:ascii="Times New Roman" w:hAnsi="Times New Roman" w:cs="Times New Roman"/>
        </w:rPr>
      </w:pPr>
    </w:p>
    <w:p w14:paraId="6B4B972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0799ABA0">
      <w:pPr>
        <w:spacing w:after="0" w:line="240" w:lineRule="auto"/>
        <w:rPr>
          <w:rFonts w:ascii="Times New Roman" w:hAnsi="Times New Roman" w:cs="Times New Roman"/>
        </w:rPr>
      </w:pPr>
    </w:p>
    <w:p w14:paraId="501D353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"Hello World"</w:t>
      </w:r>
    </w:p>
    <w:p w14:paraId="3F0FD1D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"HelloWorld"</w:t>
      </w:r>
    </w:p>
    <w:p w14:paraId="23C65B6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"  Java   Programming  "</w:t>
      </w:r>
    </w:p>
    <w:p w14:paraId="736B989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"JavaProgramming"</w:t>
      </w:r>
    </w:p>
    <w:p w14:paraId="444E7099">
      <w:pPr>
        <w:spacing w:after="0" w:line="240" w:lineRule="auto"/>
        <w:rPr>
          <w:rFonts w:ascii="Times New Roman" w:hAnsi="Times New Roman" w:cs="Times New Roman"/>
        </w:rPr>
      </w:pPr>
      <w:r>
        <w:drawing>
          <wp:inline distT="0" distB="0" distL="114300" distR="114300">
            <wp:extent cx="5942965" cy="2809240"/>
            <wp:effectExtent l="0" t="0" r="635" b="101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280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26C9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Reverse a String</w:t>
      </w:r>
    </w:p>
    <w:p w14:paraId="3222987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reverse a given string.</w:t>
      </w:r>
    </w:p>
    <w:p w14:paraId="7A10D706">
      <w:pPr>
        <w:spacing w:after="0" w:line="240" w:lineRule="auto"/>
        <w:rPr>
          <w:rFonts w:ascii="Times New Roman" w:hAnsi="Times New Roman" w:cs="Times New Roman"/>
        </w:rPr>
      </w:pPr>
    </w:p>
    <w:p w14:paraId="1FB5615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6FA527C7">
      <w:pPr>
        <w:spacing w:after="0" w:line="240" w:lineRule="auto"/>
        <w:rPr>
          <w:rFonts w:ascii="Times New Roman" w:hAnsi="Times New Roman" w:cs="Times New Roman"/>
        </w:rPr>
      </w:pPr>
    </w:p>
    <w:p w14:paraId="2784630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"hello"</w:t>
      </w:r>
    </w:p>
    <w:p w14:paraId="012E659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"olleh"</w:t>
      </w:r>
    </w:p>
    <w:p w14:paraId="7031D3C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"Java"</w:t>
      </w:r>
    </w:p>
    <w:p w14:paraId="170457F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"avaJ"</w:t>
      </w:r>
    </w:p>
    <w:p w14:paraId="7D97128C">
      <w:pPr>
        <w:spacing w:after="0" w:line="240" w:lineRule="auto"/>
        <w:rPr>
          <w:rFonts w:ascii="Times New Roman" w:hAnsi="Times New Roman" w:cs="Times New Roman"/>
        </w:rPr>
      </w:pPr>
      <w:r>
        <w:drawing>
          <wp:inline distT="0" distB="0" distL="114300" distR="114300">
            <wp:extent cx="5937885" cy="2766060"/>
            <wp:effectExtent l="0" t="0" r="571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623D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 Reverse Array in Place</w:t>
      </w:r>
    </w:p>
    <w:p w14:paraId="1656EF1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reverse an array in place.</w:t>
      </w:r>
    </w:p>
    <w:p w14:paraId="09A5BF86">
      <w:pPr>
        <w:spacing w:after="0" w:line="240" w:lineRule="auto"/>
        <w:rPr>
          <w:rFonts w:ascii="Times New Roman" w:hAnsi="Times New Roman" w:cs="Times New Roman"/>
        </w:rPr>
      </w:pPr>
    </w:p>
    <w:p w14:paraId="3B2A309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73FCF917">
      <w:pPr>
        <w:spacing w:after="0" w:line="240" w:lineRule="auto"/>
        <w:rPr>
          <w:rFonts w:ascii="Times New Roman" w:hAnsi="Times New Roman" w:cs="Times New Roman"/>
        </w:rPr>
      </w:pPr>
    </w:p>
    <w:p w14:paraId="0256377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arr = [1, 2, 3, 4]</w:t>
      </w:r>
    </w:p>
    <w:p w14:paraId="24E4096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[4, 3, 2, 1]</w:t>
      </w:r>
    </w:p>
    <w:p w14:paraId="27538D8C">
      <w:pPr>
        <w:spacing w:after="0" w:line="240" w:lineRule="auto"/>
        <w:rPr>
          <w:rFonts w:ascii="Times New Roman" w:hAnsi="Times New Roman" w:cs="Times New Roman"/>
        </w:rPr>
      </w:pPr>
    </w:p>
    <w:p w14:paraId="10EAD95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arr = [7, 8, 9]</w:t>
      </w:r>
    </w:p>
    <w:p w14:paraId="780511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[9, 8, 7]</w:t>
      </w:r>
    </w:p>
    <w:p w14:paraId="032ED9D7">
      <w:pPr>
        <w:spacing w:after="0" w:line="240" w:lineRule="auto"/>
        <w:rPr>
          <w:rFonts w:ascii="Times New Roman" w:hAnsi="Times New Roman" w:cs="Times New Roman"/>
        </w:rPr>
      </w:pPr>
      <w:r>
        <w:drawing>
          <wp:inline distT="0" distB="0" distL="114300" distR="114300">
            <wp:extent cx="5928360" cy="28003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836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41143">
      <w:pPr>
        <w:spacing w:after="0" w:line="240" w:lineRule="auto"/>
        <w:rPr>
          <w:rFonts w:ascii="Times New Roman" w:hAnsi="Times New Roman" w:cs="Times New Roman"/>
        </w:rPr>
      </w:pPr>
    </w:p>
    <w:p w14:paraId="2A30250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 Reverse Words in a String</w:t>
      </w:r>
    </w:p>
    <w:p w14:paraId="7600868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reverse the words in a given sentence.</w:t>
      </w:r>
    </w:p>
    <w:p w14:paraId="505B2FED">
      <w:pPr>
        <w:spacing w:after="0" w:line="240" w:lineRule="auto"/>
        <w:rPr>
          <w:rFonts w:ascii="Times New Roman" w:hAnsi="Times New Roman" w:cs="Times New Roman"/>
        </w:rPr>
      </w:pPr>
    </w:p>
    <w:p w14:paraId="6FCFEE8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00A28624">
      <w:pPr>
        <w:spacing w:after="0" w:line="240" w:lineRule="auto"/>
        <w:rPr>
          <w:rFonts w:ascii="Times New Roman" w:hAnsi="Times New Roman" w:cs="Times New Roman"/>
        </w:rPr>
      </w:pPr>
    </w:p>
    <w:p w14:paraId="48DDCC1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"Hello World"</w:t>
      </w:r>
    </w:p>
    <w:p w14:paraId="34FB6CC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"World Hello"</w:t>
      </w:r>
    </w:p>
    <w:p w14:paraId="0B17471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"Java Programming"</w:t>
      </w:r>
    </w:p>
    <w:p w14:paraId="6617D43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"Programming Java"</w:t>
      </w:r>
    </w:p>
    <w:p w14:paraId="53A51FCC">
      <w:pPr>
        <w:spacing w:after="0" w:line="240" w:lineRule="auto"/>
        <w:rPr>
          <w:rFonts w:ascii="Times New Roman" w:hAnsi="Times New Roman" w:cs="Times New Roman"/>
        </w:rPr>
      </w:pPr>
      <w:r>
        <w:drawing>
          <wp:inline distT="0" distB="0" distL="114300" distR="114300">
            <wp:extent cx="5931535" cy="2940685"/>
            <wp:effectExtent l="0" t="0" r="1206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1535" cy="294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9BFED">
      <w:pPr>
        <w:spacing w:after="0" w:line="240" w:lineRule="auto"/>
        <w:rPr>
          <w:rFonts w:ascii="Times New Roman" w:hAnsi="Times New Roman" w:cs="Times New Roman"/>
        </w:rPr>
      </w:pPr>
    </w:p>
    <w:p w14:paraId="165E3BD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 Reverse a Number</w:t>
      </w:r>
    </w:p>
    <w:p w14:paraId="1607373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reverse a given number.</w:t>
      </w:r>
    </w:p>
    <w:p w14:paraId="609B3963">
      <w:pPr>
        <w:spacing w:after="0" w:line="240" w:lineRule="auto"/>
        <w:rPr>
          <w:rFonts w:ascii="Times New Roman" w:hAnsi="Times New Roman" w:cs="Times New Roman"/>
        </w:rPr>
      </w:pPr>
    </w:p>
    <w:p w14:paraId="3420DD9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3F58F148">
      <w:pPr>
        <w:spacing w:after="0" w:line="240" w:lineRule="auto"/>
        <w:rPr>
          <w:rFonts w:ascii="Times New Roman" w:hAnsi="Times New Roman" w:cs="Times New Roman"/>
        </w:rPr>
      </w:pPr>
    </w:p>
    <w:p w14:paraId="361DDCB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12345</w:t>
      </w:r>
    </w:p>
    <w:p w14:paraId="099F276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54321</w:t>
      </w:r>
    </w:p>
    <w:p w14:paraId="3AE4FE4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-9876</w:t>
      </w:r>
    </w:p>
    <w:p w14:paraId="213B240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-6789</w:t>
      </w:r>
    </w:p>
    <w:p w14:paraId="21DA1E17">
      <w:pPr>
        <w:spacing w:after="0" w:line="240" w:lineRule="auto"/>
        <w:rPr>
          <w:rFonts w:ascii="Times New Roman" w:hAnsi="Times New Roman" w:cs="Times New Roman"/>
        </w:rPr>
      </w:pPr>
      <w:r>
        <w:drawing>
          <wp:inline distT="0" distB="0" distL="114300" distR="114300">
            <wp:extent cx="5942965" cy="2766060"/>
            <wp:effectExtent l="0" t="0" r="63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35DE1">
      <w:pPr>
        <w:spacing w:after="0" w:line="240" w:lineRule="auto"/>
        <w:rPr>
          <w:rFonts w:ascii="Times New Roman" w:hAnsi="Times New Roman" w:cs="Times New Roman"/>
        </w:rPr>
      </w:pPr>
    </w:p>
    <w:p w14:paraId="25DDAD0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. Array Manipulation</w:t>
      </w:r>
    </w:p>
    <w:p w14:paraId="4A8F405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70BD9DD4">
      <w:pPr>
        <w:spacing w:after="0" w:line="240" w:lineRule="auto"/>
        <w:rPr>
          <w:rFonts w:ascii="Times New Roman" w:hAnsi="Times New Roman" w:cs="Times New Roman"/>
        </w:rPr>
      </w:pPr>
    </w:p>
    <w:p w14:paraId="74AC872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6518ED11">
      <w:pPr>
        <w:spacing w:after="0" w:line="240" w:lineRule="auto"/>
        <w:rPr>
          <w:rFonts w:ascii="Times New Roman" w:hAnsi="Times New Roman" w:cs="Times New Roman"/>
        </w:rPr>
      </w:pPr>
    </w:p>
    <w:p w14:paraId="239AF17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n = 5, queries = [[1, 2, 100], [2, 5, 100], [3, 4, 100]]</w:t>
      </w:r>
    </w:p>
    <w:p w14:paraId="16CB502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200</w:t>
      </w:r>
    </w:p>
    <w:p w14:paraId="51CFC84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n = 4, queries = [[1, 3, 50], [2, 4, 70]]</w:t>
      </w:r>
    </w:p>
    <w:p w14:paraId="1692436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120</w:t>
      </w:r>
    </w:p>
    <w:p w14:paraId="685FD8F9">
      <w:pPr>
        <w:spacing w:after="0" w:line="240" w:lineRule="auto"/>
        <w:rPr>
          <w:rFonts w:ascii="Times New Roman" w:hAnsi="Times New Roman" w:cs="Times New Roman"/>
        </w:rPr>
      </w:pPr>
    </w:p>
    <w:p w14:paraId="3D3E1EE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 String Palindrome</w:t>
      </w:r>
    </w:p>
    <w:p w14:paraId="085A44B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check if a given string is a palindrome.</w:t>
      </w:r>
    </w:p>
    <w:p w14:paraId="14C9EDAA">
      <w:pPr>
        <w:spacing w:after="0" w:line="240" w:lineRule="auto"/>
        <w:rPr>
          <w:rFonts w:ascii="Times New Roman" w:hAnsi="Times New Roman" w:cs="Times New Roman"/>
        </w:rPr>
      </w:pPr>
    </w:p>
    <w:p w14:paraId="3F3E5AA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423AC127">
      <w:pPr>
        <w:spacing w:after="0" w:line="240" w:lineRule="auto"/>
        <w:rPr>
          <w:rFonts w:ascii="Times New Roman" w:hAnsi="Times New Roman" w:cs="Times New Roman"/>
        </w:rPr>
      </w:pPr>
    </w:p>
    <w:p w14:paraId="78AC86C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"madam"</w:t>
      </w:r>
    </w:p>
    <w:p w14:paraId="568F4CF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true</w:t>
      </w:r>
    </w:p>
    <w:p w14:paraId="7514C7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"hello"</w:t>
      </w:r>
    </w:p>
    <w:p w14:paraId="46753C5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false</w:t>
      </w:r>
    </w:p>
    <w:p w14:paraId="112EF83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6BE85223">
      <w:pPr>
        <w:spacing w:after="0" w:line="240" w:lineRule="auto"/>
        <w:rPr>
          <w:rFonts w:ascii="Times New Roman" w:hAnsi="Times New Roman" w:cs="Times New Roman"/>
        </w:rPr>
      </w:pPr>
      <w:r>
        <w:drawing>
          <wp:inline distT="0" distB="0" distL="114300" distR="114300">
            <wp:extent cx="5938520" cy="2817495"/>
            <wp:effectExtent l="0" t="0" r="5080" b="190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281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9D987">
      <w:pPr>
        <w:spacing w:after="0" w:line="240" w:lineRule="auto"/>
        <w:rPr>
          <w:rFonts w:ascii="Times New Roman" w:hAnsi="Times New Roman" w:cs="Times New Roman"/>
        </w:rPr>
      </w:pPr>
    </w:p>
    <w:p w14:paraId="1CC5439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. Array Left Rotation</w:t>
      </w:r>
    </w:p>
    <w:p w14:paraId="63F1139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: Write a Java program to rotate an array to the left by d positions.</w:t>
      </w:r>
    </w:p>
    <w:p w14:paraId="72DAB924">
      <w:pPr>
        <w:spacing w:after="0" w:line="240" w:lineRule="auto"/>
        <w:rPr>
          <w:rFonts w:ascii="Times New Roman" w:hAnsi="Times New Roman" w:cs="Times New Roman"/>
        </w:rPr>
      </w:pPr>
    </w:p>
    <w:p w14:paraId="22BDAD2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Cases:</w:t>
      </w:r>
    </w:p>
    <w:p w14:paraId="6AB6E899">
      <w:pPr>
        <w:spacing w:after="0" w:line="240" w:lineRule="auto"/>
        <w:rPr>
          <w:rFonts w:ascii="Times New Roman" w:hAnsi="Times New Roman" w:cs="Times New Roman"/>
        </w:rPr>
      </w:pPr>
    </w:p>
    <w:p w14:paraId="28D4B8E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arr = [1, 2, 3, 4, 5], d = 2</w:t>
      </w:r>
    </w:p>
    <w:p w14:paraId="4656910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[3, 4, 5, 1, 2]</w:t>
      </w:r>
    </w:p>
    <w:p w14:paraId="788B697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: arr = [10, 20, 30, 40], d = 1</w:t>
      </w:r>
    </w:p>
    <w:p w14:paraId="32CCDA7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[20, 30, 40, 10]</w:t>
      </w:r>
    </w:p>
    <w:p w14:paraId="50C1DAC6">
      <w:pPr>
        <w:spacing w:after="0" w:line="240" w:lineRule="auto"/>
        <w:rPr>
          <w:rFonts w:hint="default" w:ascii="Times New Roman" w:hAnsi="Times New Roman" w:cs="Times New Roman"/>
          <w:lang w:val="en-IN"/>
        </w:rPr>
      </w:pPr>
      <w:r>
        <w:drawing>
          <wp:inline distT="0" distB="0" distL="114300" distR="114300">
            <wp:extent cx="5934710" cy="2898140"/>
            <wp:effectExtent l="0" t="0" r="8890" b="1016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289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23D7D7D">
      <w:pPr>
        <w:spacing w:after="0" w:line="240" w:lineRule="auto"/>
        <w:rPr>
          <w:rFonts w:ascii="Times New Roman" w:hAnsi="Times New Roman" w:cs="Times New Roman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3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432C23"/>
    <w:rsid w:val="008B09F3"/>
    <w:rsid w:val="00B40C63"/>
    <w:rsid w:val="00BF4196"/>
    <w:rsid w:val="00CB68B2"/>
    <w:rsid w:val="00D975BF"/>
    <w:rsid w:val="0A355016"/>
    <w:rsid w:val="13155972"/>
    <w:rsid w:val="731220D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386</Words>
  <Characters>2204</Characters>
  <Lines>18</Lines>
  <Paragraphs>5</Paragraphs>
  <TotalTime>103</TotalTime>
  <ScaleCrop>false</ScaleCrop>
  <LinksUpToDate>false</LinksUpToDate>
  <CharactersWithSpaces>2585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23T05:51:00Z</dcterms:created>
  <dc:creator>DELL</dc:creator>
  <cp:lastModifiedBy>Sarvesh S. Patil</cp:lastModifiedBy>
  <dcterms:modified xsi:type="dcterms:W3CDTF">2024-10-01T12:07:27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CFFBB83D63CD4BC4BC40E4AB1A2B5174_13</vt:lpwstr>
  </property>
</Properties>
</file>